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EA4602" w14:textId="77777777" w:rsidR="00F37C0A" w:rsidRPr="00045863" w:rsidRDefault="00F37C0A" w:rsidP="00F37C0A">
      <w:pPr>
        <w:spacing w:after="0" w:line="240" w:lineRule="auto"/>
        <w:ind w:firstLine="567"/>
        <w:jc w:val="right"/>
        <w:rPr>
          <w:rFonts w:ascii="Trebuchet MS" w:hAnsi="Trebuchet MS"/>
        </w:rPr>
      </w:pPr>
      <w:r w:rsidRPr="00045863">
        <w:rPr>
          <w:rFonts w:ascii="Trebuchet MS" w:hAnsi="Trebuchet MS"/>
        </w:rPr>
        <w:t>KONKURSO DOKUMENTŲ</w:t>
      </w:r>
    </w:p>
    <w:p w14:paraId="2080BDBF" w14:textId="64914E6F" w:rsidR="00E76E94" w:rsidRPr="006272CE" w:rsidRDefault="00E86EDC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6</w:t>
      </w:r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263B2065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626D11F1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F35D5C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</w:t>
      </w:r>
      <w:r w:rsidR="00F35D5C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</w:t>
      </w:r>
      <w:bookmarkStart w:id="0" w:name="_GoBack"/>
      <w:bookmarkEnd w:id="0"/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6AC6C86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24E8744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04C2059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496A612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pajėgumais remiasi mano atstovaujamas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25D2901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UI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F61822" w16cid:durableId="28B6FBF7"/>
  <w16cid:commentId w16cid:paraId="7C115D80" w16cid:durableId="28B6F9C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733AB"/>
    <w:rsid w:val="003646B0"/>
    <w:rsid w:val="003809D3"/>
    <w:rsid w:val="00382F24"/>
    <w:rsid w:val="005341E7"/>
    <w:rsid w:val="005736B0"/>
    <w:rsid w:val="00593B2F"/>
    <w:rsid w:val="006267A2"/>
    <w:rsid w:val="006272CE"/>
    <w:rsid w:val="00705B08"/>
    <w:rsid w:val="007C24FD"/>
    <w:rsid w:val="008313AE"/>
    <w:rsid w:val="0086276D"/>
    <w:rsid w:val="00896807"/>
    <w:rsid w:val="008A28F1"/>
    <w:rsid w:val="00A02508"/>
    <w:rsid w:val="00B434C7"/>
    <w:rsid w:val="00C53D9A"/>
    <w:rsid w:val="00C9751D"/>
    <w:rsid w:val="00CA0359"/>
    <w:rsid w:val="00CE7177"/>
    <w:rsid w:val="00D51E03"/>
    <w:rsid w:val="00D55B92"/>
    <w:rsid w:val="00E76E94"/>
    <w:rsid w:val="00E82639"/>
    <w:rsid w:val="00E86EDC"/>
    <w:rsid w:val="00E94F43"/>
    <w:rsid w:val="00EF26EB"/>
    <w:rsid w:val="00F309AF"/>
    <w:rsid w:val="00F35D5C"/>
    <w:rsid w:val="00F37C0A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DB0D2D-F800-4768-AAF3-86E3177FC764}">
  <ds:schemaRefs>
    <ds:schemaRef ds:uri="http://purl.org/dc/elements/1.1/"/>
    <ds:schemaRef ds:uri="ac3775fa-9d3b-4d8c-bc3d-fbdb29195e0c"/>
    <ds:schemaRef ds:uri="4b2e9d09-07c5-42d4-ad0a-92e216c40b99"/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028236e2-f653-4d19-ab67-4d06a9145e0c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7</Words>
  <Characters>678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Laura Andrijauskaitė</cp:lastModifiedBy>
  <cp:revision>4</cp:revision>
  <dcterms:created xsi:type="dcterms:W3CDTF">2024-05-14T06:00:00Z</dcterms:created>
  <dcterms:modified xsi:type="dcterms:W3CDTF">2024-05-21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